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B11EF" w14:textId="77777777" w:rsidR="006079BE" w:rsidRDefault="006079BE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</w:p>
    <w:p w14:paraId="7BF0AB01" w14:textId="5AF444AA" w:rsidR="00991336" w:rsidRDefault="00C26EF1" w:rsidP="00AD0099">
      <w:pPr>
        <w:widowControl w:val="0"/>
        <w:autoSpaceDE w:val="0"/>
        <w:autoSpaceDN w:val="0"/>
        <w:adjustRightInd w:val="0"/>
        <w:ind w:left="-540"/>
        <w:jc w:val="center"/>
        <w:rPr>
          <w:rFonts w:cs="Times New Roman"/>
          <w:b/>
          <w:i/>
          <w:sz w:val="56"/>
          <w:szCs w:val="56"/>
          <w:u w:val="single"/>
        </w:rPr>
      </w:pPr>
      <w:r>
        <w:rPr>
          <w:rFonts w:cs="Times New Roman"/>
          <w:b/>
          <w:i/>
          <w:noProof/>
          <w:sz w:val="56"/>
          <w:szCs w:val="56"/>
          <w:u w:val="single"/>
        </w:rPr>
        <w:drawing>
          <wp:anchor distT="0" distB="0" distL="114300" distR="114300" simplePos="0" relativeHeight="251658752" behindDoc="1" locked="0" layoutInCell="1" allowOverlap="1" wp14:anchorId="415EB4EC" wp14:editId="034FFA66">
            <wp:simplePos x="0" y="0"/>
            <wp:positionH relativeFrom="column">
              <wp:posOffset>330200</wp:posOffset>
            </wp:positionH>
            <wp:positionV relativeFrom="paragraph">
              <wp:posOffset>80010</wp:posOffset>
            </wp:positionV>
            <wp:extent cx="5715000" cy="7156450"/>
            <wp:effectExtent l="0" t="0" r="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900290914[1].WMF"/>
                    <pic:cNvPicPr/>
                  </pic:nvPicPr>
                  <pic:blipFill>
                    <a:blip r:embed="rId7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7156450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  <a:outerShdw blurRad="50800" dist="50800" dir="5400000" algn="ctr" rotWithShape="0">
                        <a:srgbClr val="000000">
                          <a:alpha val="6000"/>
                        </a:srgbClr>
                      </a:outerShdw>
                      <a:reflection stA="0" endPos="65000" dist="508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F1959" w14:textId="5BE1C9AA" w:rsidR="00D376CC" w:rsidRDefault="00A53788" w:rsidP="00702965">
      <w:pPr>
        <w:jc w:val="center"/>
        <w:rPr>
          <w:rFonts w:cs="Times New Roman"/>
          <w:b/>
          <w:sz w:val="56"/>
          <w:szCs w:val="56"/>
          <w:u w:val="single"/>
        </w:rPr>
      </w:pPr>
      <w:r>
        <w:rPr>
          <w:rFonts w:cs="Times New Roman"/>
          <w:b/>
          <w:sz w:val="56"/>
          <w:szCs w:val="56"/>
          <w:u w:val="single"/>
        </w:rPr>
        <w:t xml:space="preserve">Friday, </w:t>
      </w:r>
      <w:r w:rsidR="007C05B9">
        <w:rPr>
          <w:rFonts w:cs="Times New Roman"/>
          <w:b/>
          <w:sz w:val="56"/>
          <w:szCs w:val="56"/>
          <w:u w:val="single"/>
        </w:rPr>
        <w:t>April 14</w:t>
      </w:r>
      <w:r w:rsidR="00262907">
        <w:rPr>
          <w:rFonts w:cs="Times New Roman"/>
          <w:b/>
          <w:sz w:val="56"/>
          <w:szCs w:val="56"/>
          <w:u w:val="single"/>
        </w:rPr>
        <w:t>th</w:t>
      </w:r>
      <w:r w:rsidR="00A61CF8">
        <w:rPr>
          <w:rFonts w:cs="Times New Roman"/>
          <w:b/>
          <w:sz w:val="56"/>
          <w:szCs w:val="56"/>
          <w:u w:val="single"/>
        </w:rPr>
        <w:t>, 20</w:t>
      </w:r>
      <w:r w:rsidR="002A4CC8">
        <w:rPr>
          <w:rFonts w:cs="Times New Roman"/>
          <w:b/>
          <w:sz w:val="56"/>
          <w:szCs w:val="56"/>
          <w:u w:val="single"/>
        </w:rPr>
        <w:t>2</w:t>
      </w:r>
      <w:r w:rsidR="00156FE3">
        <w:rPr>
          <w:rFonts w:cs="Times New Roman"/>
          <w:b/>
          <w:sz w:val="56"/>
          <w:szCs w:val="56"/>
          <w:u w:val="single"/>
        </w:rPr>
        <w:t>3</w:t>
      </w:r>
    </w:p>
    <w:p w14:paraId="571D41AA" w14:textId="43E0FECD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76B5EBE5" w14:textId="77777777" w:rsidR="006079BE" w:rsidRDefault="006079BE" w:rsidP="006079BE">
      <w:pPr>
        <w:rPr>
          <w:rFonts w:cs="Times New Roman"/>
          <w:b/>
          <w:sz w:val="36"/>
          <w:szCs w:val="36"/>
        </w:rPr>
      </w:pPr>
    </w:p>
    <w:p w14:paraId="6B62044B" w14:textId="2A4BA4B6" w:rsidR="007C05B9" w:rsidRDefault="007C05B9" w:rsidP="00AA4EC0">
      <w:pPr>
        <w:jc w:val="center"/>
        <w:rPr>
          <w:rFonts w:cs="Times New Roman"/>
          <w:b/>
          <w:sz w:val="56"/>
          <w:szCs w:val="56"/>
        </w:rPr>
      </w:pPr>
      <w:r w:rsidRPr="007C05B9">
        <w:rPr>
          <w:rFonts w:cs="Times New Roman"/>
          <w:b/>
          <w:sz w:val="56"/>
          <w:szCs w:val="56"/>
        </w:rPr>
        <w:t>Alec Drabish</w:t>
      </w:r>
    </w:p>
    <w:p w14:paraId="21A8D95F" w14:textId="1AB34B72" w:rsidR="00AA4EC0" w:rsidRPr="002A4CC8" w:rsidRDefault="00262907" w:rsidP="00AA4EC0">
      <w:pPr>
        <w:jc w:val="center"/>
        <w:rPr>
          <w:rFonts w:cs="Times New Roman"/>
          <w:b/>
          <w:sz w:val="32"/>
          <w:szCs w:val="32"/>
        </w:rPr>
      </w:pPr>
      <w:r w:rsidRPr="00262907">
        <w:rPr>
          <w:rFonts w:cs="Times New Roman"/>
          <w:b/>
          <w:sz w:val="32"/>
          <w:szCs w:val="32"/>
        </w:rPr>
        <w:t>Wright State University</w:t>
      </w:r>
    </w:p>
    <w:p w14:paraId="743C418A" w14:textId="796910F9" w:rsidR="00AA4EC0" w:rsidRDefault="00AA4EC0" w:rsidP="00AA4EC0">
      <w:pPr>
        <w:jc w:val="center"/>
        <w:rPr>
          <w:rFonts w:cs="Times New Roman"/>
          <w:b/>
          <w:sz w:val="56"/>
          <w:szCs w:val="56"/>
        </w:rPr>
      </w:pPr>
    </w:p>
    <w:p w14:paraId="4EBD1352" w14:textId="77777777" w:rsidR="002A4CC8" w:rsidRDefault="002A4CC8" w:rsidP="00AA4EC0">
      <w:pPr>
        <w:jc w:val="center"/>
        <w:rPr>
          <w:rFonts w:cs="Times New Roman"/>
          <w:b/>
          <w:sz w:val="56"/>
          <w:szCs w:val="56"/>
        </w:rPr>
      </w:pPr>
    </w:p>
    <w:p w14:paraId="3353B237" w14:textId="28AA1ACB" w:rsidR="00AA4EC0" w:rsidRDefault="00AA4EC0" w:rsidP="006079BE">
      <w:pPr>
        <w:jc w:val="center"/>
        <w:rPr>
          <w:rFonts w:cs="Times New Roman"/>
          <w:b/>
          <w:sz w:val="56"/>
          <w:szCs w:val="56"/>
        </w:rPr>
      </w:pPr>
      <w:r w:rsidRPr="00AA4EC0">
        <w:rPr>
          <w:rFonts w:cs="Times New Roman"/>
          <w:b/>
          <w:sz w:val="56"/>
          <w:szCs w:val="56"/>
        </w:rPr>
        <w:t xml:space="preserve">Presentation </w:t>
      </w:r>
      <w:r>
        <w:rPr>
          <w:rFonts w:cs="Times New Roman"/>
          <w:b/>
          <w:sz w:val="56"/>
          <w:szCs w:val="56"/>
        </w:rPr>
        <w:t>T</w:t>
      </w:r>
      <w:r w:rsidRPr="00AA4EC0">
        <w:rPr>
          <w:rFonts w:cs="Times New Roman"/>
          <w:b/>
          <w:sz w:val="56"/>
          <w:szCs w:val="56"/>
        </w:rPr>
        <w:t xml:space="preserve">itle: </w:t>
      </w:r>
    </w:p>
    <w:p w14:paraId="37AFEC67" w14:textId="77777777" w:rsidR="00AA4EC0" w:rsidRDefault="00AA4EC0" w:rsidP="006079BE">
      <w:pPr>
        <w:jc w:val="center"/>
        <w:rPr>
          <w:rFonts w:cs="Times New Roman"/>
          <w:b/>
          <w:sz w:val="56"/>
          <w:szCs w:val="56"/>
        </w:rPr>
      </w:pPr>
    </w:p>
    <w:p w14:paraId="57C27545" w14:textId="0333D6C2" w:rsidR="008836C7" w:rsidRDefault="00156FE3" w:rsidP="008836C7">
      <w:pPr>
        <w:jc w:val="center"/>
        <w:rPr>
          <w:rFonts w:cs="Times New Roman"/>
          <w:b/>
          <w:sz w:val="48"/>
          <w:szCs w:val="48"/>
        </w:rPr>
      </w:pPr>
      <w:r w:rsidRPr="00156FE3">
        <w:rPr>
          <w:rFonts w:cs="Times New Roman"/>
          <w:b/>
          <w:sz w:val="48"/>
          <w:szCs w:val="48"/>
        </w:rPr>
        <w:t>"</w:t>
      </w:r>
      <w:r w:rsidR="007C05B9" w:rsidRPr="007C05B9">
        <w:rPr>
          <w:rFonts w:cs="Times New Roman"/>
          <w:b/>
          <w:sz w:val="48"/>
          <w:szCs w:val="48"/>
        </w:rPr>
        <w:t>The Dark Side of Human Nature and Organizational Behavior</w:t>
      </w:r>
      <w:r w:rsidRPr="00156FE3">
        <w:rPr>
          <w:rFonts w:cs="Times New Roman"/>
          <w:b/>
          <w:sz w:val="48"/>
          <w:szCs w:val="48"/>
        </w:rPr>
        <w:t>"</w:t>
      </w:r>
    </w:p>
    <w:p w14:paraId="32F4C779" w14:textId="73954957" w:rsidR="00A75490" w:rsidRDefault="00A75490" w:rsidP="008836C7">
      <w:pPr>
        <w:jc w:val="center"/>
        <w:rPr>
          <w:rFonts w:cs="Times New Roman"/>
          <w:b/>
          <w:sz w:val="48"/>
          <w:szCs w:val="48"/>
        </w:rPr>
      </w:pPr>
    </w:p>
    <w:p w14:paraId="412B8D62" w14:textId="24EB5032" w:rsidR="00A75490" w:rsidRDefault="00A75490" w:rsidP="008836C7">
      <w:pPr>
        <w:jc w:val="center"/>
        <w:rPr>
          <w:rFonts w:cs="Times New Roman"/>
          <w:b/>
          <w:sz w:val="48"/>
          <w:szCs w:val="48"/>
        </w:rPr>
      </w:pPr>
    </w:p>
    <w:p w14:paraId="727057F7" w14:textId="77777777" w:rsidR="00262907" w:rsidRDefault="00262907" w:rsidP="008836C7">
      <w:pPr>
        <w:jc w:val="center"/>
        <w:rPr>
          <w:rFonts w:cs="Times New Roman"/>
          <w:b/>
          <w:sz w:val="48"/>
          <w:szCs w:val="48"/>
        </w:rPr>
      </w:pPr>
    </w:p>
    <w:p w14:paraId="28E18AE6" w14:textId="27528FA9" w:rsidR="008836C7" w:rsidRPr="007C05B9" w:rsidRDefault="007C05B9" w:rsidP="007C05B9">
      <w:pPr>
        <w:jc w:val="center"/>
        <w:rPr>
          <w:rFonts w:cs="Times New Roman"/>
          <w:b/>
          <w:sz w:val="48"/>
          <w:szCs w:val="48"/>
          <w:u w:val="single"/>
        </w:rPr>
      </w:pPr>
      <w:bookmarkStart w:id="0" w:name="_GoBack"/>
      <w:r w:rsidRPr="007C05B9">
        <w:rPr>
          <w:rFonts w:cs="Times New Roman"/>
          <w:b/>
          <w:sz w:val="56"/>
          <w:szCs w:val="56"/>
          <w:u w:val="single"/>
        </w:rPr>
        <w:t>Please Join us on WebEx</w:t>
      </w:r>
      <w:bookmarkEnd w:id="0"/>
    </w:p>
    <w:sectPr w:rsidR="008836C7" w:rsidRPr="007C05B9" w:rsidSect="00224B21">
      <w:headerReference w:type="default" r:id="rId8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37D59F" w14:textId="77777777" w:rsidR="001B6694" w:rsidRDefault="001B6694" w:rsidP="00AD0099">
      <w:r>
        <w:separator/>
      </w:r>
    </w:p>
  </w:endnote>
  <w:endnote w:type="continuationSeparator" w:id="0">
    <w:p w14:paraId="2C860A4B" w14:textId="77777777" w:rsidR="001B6694" w:rsidRDefault="001B6694" w:rsidP="00AD0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A0AB96" w14:textId="77777777" w:rsidR="001B6694" w:rsidRDefault="001B6694" w:rsidP="00AD0099">
      <w:r>
        <w:separator/>
      </w:r>
    </w:p>
  </w:footnote>
  <w:footnote w:type="continuationSeparator" w:id="0">
    <w:p w14:paraId="0537334D" w14:textId="77777777" w:rsidR="001B6694" w:rsidRDefault="001B6694" w:rsidP="00AD0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5E21E" w14:textId="2FBADCD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 w:rsidRPr="001D6E8A">
      <w:rPr>
        <w:b/>
        <w:sz w:val="36"/>
        <w:szCs w:val="36"/>
        <w:u w:val="single"/>
      </w:rPr>
      <w:t xml:space="preserve">PSY Brown Bag </w:t>
    </w:r>
  </w:p>
  <w:p w14:paraId="2EF09E92" w14:textId="77777777" w:rsidR="00552864" w:rsidRDefault="00552864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 xml:space="preserve">12:15pm-1:15pm </w:t>
    </w:r>
  </w:p>
  <w:p w14:paraId="600022AD" w14:textId="303553FC" w:rsidR="00552864" w:rsidRPr="001D6E8A" w:rsidRDefault="002A4CC8" w:rsidP="00AD0099">
    <w:pPr>
      <w:pStyle w:val="Header"/>
      <w:jc w:val="center"/>
      <w:rPr>
        <w:b/>
        <w:sz w:val="36"/>
        <w:szCs w:val="36"/>
        <w:u w:val="single"/>
      </w:rPr>
    </w:pPr>
    <w:r>
      <w:rPr>
        <w:b/>
        <w:sz w:val="36"/>
        <w:szCs w:val="36"/>
        <w:u w:val="single"/>
      </w:rPr>
      <w:t>WebE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1NTSysDCzsDBQ0lEKTi0uzszPAykwNKgFAA3Rh6AtAAAA"/>
  </w:docVars>
  <w:rsids>
    <w:rsidRoot w:val="00217924"/>
    <w:rsid w:val="00022735"/>
    <w:rsid w:val="0002500E"/>
    <w:rsid w:val="000314AA"/>
    <w:rsid w:val="00042301"/>
    <w:rsid w:val="000555CE"/>
    <w:rsid w:val="00060CD3"/>
    <w:rsid w:val="00062D0A"/>
    <w:rsid w:val="0007669E"/>
    <w:rsid w:val="00086064"/>
    <w:rsid w:val="000901BD"/>
    <w:rsid w:val="000A7F7C"/>
    <w:rsid w:val="000B20F6"/>
    <w:rsid w:val="000B666C"/>
    <w:rsid w:val="000C7DDD"/>
    <w:rsid w:val="000C7F86"/>
    <w:rsid w:val="00103B29"/>
    <w:rsid w:val="00103F48"/>
    <w:rsid w:val="001159E2"/>
    <w:rsid w:val="001224BA"/>
    <w:rsid w:val="00125234"/>
    <w:rsid w:val="00141493"/>
    <w:rsid w:val="00143248"/>
    <w:rsid w:val="00151B64"/>
    <w:rsid w:val="0015205D"/>
    <w:rsid w:val="001532AF"/>
    <w:rsid w:val="00153775"/>
    <w:rsid w:val="001553EA"/>
    <w:rsid w:val="00156FE3"/>
    <w:rsid w:val="00177D2B"/>
    <w:rsid w:val="00177DF2"/>
    <w:rsid w:val="00177E66"/>
    <w:rsid w:val="00182CFF"/>
    <w:rsid w:val="00187D17"/>
    <w:rsid w:val="00196D7E"/>
    <w:rsid w:val="001B050C"/>
    <w:rsid w:val="001B3CBF"/>
    <w:rsid w:val="001B6694"/>
    <w:rsid w:val="001D3F81"/>
    <w:rsid w:val="001E6C82"/>
    <w:rsid w:val="001F1770"/>
    <w:rsid w:val="001F60FF"/>
    <w:rsid w:val="001F7975"/>
    <w:rsid w:val="00216597"/>
    <w:rsid w:val="00217924"/>
    <w:rsid w:val="00224B21"/>
    <w:rsid w:val="00262907"/>
    <w:rsid w:val="00271899"/>
    <w:rsid w:val="00275CB1"/>
    <w:rsid w:val="002769DB"/>
    <w:rsid w:val="00280888"/>
    <w:rsid w:val="002A17B7"/>
    <w:rsid w:val="002A4CC8"/>
    <w:rsid w:val="002A63F5"/>
    <w:rsid w:val="002B3A2F"/>
    <w:rsid w:val="002B6334"/>
    <w:rsid w:val="002B7160"/>
    <w:rsid w:val="002C65EE"/>
    <w:rsid w:val="002D1FB8"/>
    <w:rsid w:val="002D6E29"/>
    <w:rsid w:val="002F515A"/>
    <w:rsid w:val="0031469C"/>
    <w:rsid w:val="00317497"/>
    <w:rsid w:val="0032171F"/>
    <w:rsid w:val="00331A7D"/>
    <w:rsid w:val="00340867"/>
    <w:rsid w:val="00361B03"/>
    <w:rsid w:val="00370A92"/>
    <w:rsid w:val="00381650"/>
    <w:rsid w:val="0039356A"/>
    <w:rsid w:val="00393EC4"/>
    <w:rsid w:val="003A1DBC"/>
    <w:rsid w:val="003A5094"/>
    <w:rsid w:val="003B7983"/>
    <w:rsid w:val="003D1F4C"/>
    <w:rsid w:val="003E1A04"/>
    <w:rsid w:val="003F24EB"/>
    <w:rsid w:val="003F2A55"/>
    <w:rsid w:val="003F4764"/>
    <w:rsid w:val="003F67CD"/>
    <w:rsid w:val="00407E13"/>
    <w:rsid w:val="004279DC"/>
    <w:rsid w:val="00434A57"/>
    <w:rsid w:val="00442016"/>
    <w:rsid w:val="00450D0F"/>
    <w:rsid w:val="00450E6D"/>
    <w:rsid w:val="0045309F"/>
    <w:rsid w:val="00453873"/>
    <w:rsid w:val="00456C02"/>
    <w:rsid w:val="00463A6F"/>
    <w:rsid w:val="0047223E"/>
    <w:rsid w:val="004A5A71"/>
    <w:rsid w:val="004B1A15"/>
    <w:rsid w:val="004B2255"/>
    <w:rsid w:val="004C004F"/>
    <w:rsid w:val="004F460B"/>
    <w:rsid w:val="004F68D3"/>
    <w:rsid w:val="005044EB"/>
    <w:rsid w:val="00514973"/>
    <w:rsid w:val="0052361C"/>
    <w:rsid w:val="005246EA"/>
    <w:rsid w:val="00537BA6"/>
    <w:rsid w:val="00547E73"/>
    <w:rsid w:val="00552864"/>
    <w:rsid w:val="005650CF"/>
    <w:rsid w:val="00565C77"/>
    <w:rsid w:val="00576145"/>
    <w:rsid w:val="0058279C"/>
    <w:rsid w:val="0058285D"/>
    <w:rsid w:val="00587DF9"/>
    <w:rsid w:val="00596500"/>
    <w:rsid w:val="005A281A"/>
    <w:rsid w:val="005B44C5"/>
    <w:rsid w:val="005B753E"/>
    <w:rsid w:val="005C30B3"/>
    <w:rsid w:val="005D1A0F"/>
    <w:rsid w:val="005F027F"/>
    <w:rsid w:val="00600E52"/>
    <w:rsid w:val="006079BE"/>
    <w:rsid w:val="00623EA0"/>
    <w:rsid w:val="00650F3F"/>
    <w:rsid w:val="00662051"/>
    <w:rsid w:val="006708CD"/>
    <w:rsid w:val="00687BF6"/>
    <w:rsid w:val="006C4119"/>
    <w:rsid w:val="006C562C"/>
    <w:rsid w:val="006C75F5"/>
    <w:rsid w:val="006E4D76"/>
    <w:rsid w:val="006F1013"/>
    <w:rsid w:val="00702965"/>
    <w:rsid w:val="00712D68"/>
    <w:rsid w:val="00725827"/>
    <w:rsid w:val="007533D0"/>
    <w:rsid w:val="00756762"/>
    <w:rsid w:val="00766884"/>
    <w:rsid w:val="007800D3"/>
    <w:rsid w:val="007C034E"/>
    <w:rsid w:val="007C05B9"/>
    <w:rsid w:val="007C1990"/>
    <w:rsid w:val="007D66C6"/>
    <w:rsid w:val="007E0D90"/>
    <w:rsid w:val="007E1254"/>
    <w:rsid w:val="007E6E10"/>
    <w:rsid w:val="007E7F8E"/>
    <w:rsid w:val="00877A69"/>
    <w:rsid w:val="00882924"/>
    <w:rsid w:val="008836C7"/>
    <w:rsid w:val="0089170B"/>
    <w:rsid w:val="008A5002"/>
    <w:rsid w:val="008A75D0"/>
    <w:rsid w:val="008B1808"/>
    <w:rsid w:val="008B1AC2"/>
    <w:rsid w:val="008C34C6"/>
    <w:rsid w:val="008C7D3E"/>
    <w:rsid w:val="008D7FE3"/>
    <w:rsid w:val="008E0828"/>
    <w:rsid w:val="008E2B5E"/>
    <w:rsid w:val="008E2D81"/>
    <w:rsid w:val="008E3105"/>
    <w:rsid w:val="008F2C02"/>
    <w:rsid w:val="0090045D"/>
    <w:rsid w:val="0090273F"/>
    <w:rsid w:val="00905C53"/>
    <w:rsid w:val="00951326"/>
    <w:rsid w:val="009519B2"/>
    <w:rsid w:val="0095421C"/>
    <w:rsid w:val="0098542D"/>
    <w:rsid w:val="009876ED"/>
    <w:rsid w:val="009911E6"/>
    <w:rsid w:val="00991336"/>
    <w:rsid w:val="00994BB2"/>
    <w:rsid w:val="00995A67"/>
    <w:rsid w:val="009B1B73"/>
    <w:rsid w:val="009B3C2D"/>
    <w:rsid w:val="009B5CF9"/>
    <w:rsid w:val="009D5EA3"/>
    <w:rsid w:val="00A0050A"/>
    <w:rsid w:val="00A05C97"/>
    <w:rsid w:val="00A1479A"/>
    <w:rsid w:val="00A15900"/>
    <w:rsid w:val="00A20DB1"/>
    <w:rsid w:val="00A46B2C"/>
    <w:rsid w:val="00A474C3"/>
    <w:rsid w:val="00A50055"/>
    <w:rsid w:val="00A51073"/>
    <w:rsid w:val="00A5187E"/>
    <w:rsid w:val="00A534F2"/>
    <w:rsid w:val="00A53788"/>
    <w:rsid w:val="00A54ED1"/>
    <w:rsid w:val="00A61CF8"/>
    <w:rsid w:val="00A75490"/>
    <w:rsid w:val="00A75CB9"/>
    <w:rsid w:val="00A76FD7"/>
    <w:rsid w:val="00A95BB7"/>
    <w:rsid w:val="00AA4EC0"/>
    <w:rsid w:val="00AD0099"/>
    <w:rsid w:val="00AD0AB7"/>
    <w:rsid w:val="00AD2026"/>
    <w:rsid w:val="00AE4B5D"/>
    <w:rsid w:val="00B04338"/>
    <w:rsid w:val="00B06024"/>
    <w:rsid w:val="00B076A5"/>
    <w:rsid w:val="00B344AE"/>
    <w:rsid w:val="00B534BE"/>
    <w:rsid w:val="00B620EB"/>
    <w:rsid w:val="00B6245B"/>
    <w:rsid w:val="00B646C0"/>
    <w:rsid w:val="00B745CB"/>
    <w:rsid w:val="00B87376"/>
    <w:rsid w:val="00B93A3E"/>
    <w:rsid w:val="00BA7875"/>
    <w:rsid w:val="00BB01C3"/>
    <w:rsid w:val="00BD5D02"/>
    <w:rsid w:val="00BD5FDE"/>
    <w:rsid w:val="00BD6BE5"/>
    <w:rsid w:val="00C2022D"/>
    <w:rsid w:val="00C20843"/>
    <w:rsid w:val="00C26EF1"/>
    <w:rsid w:val="00C465BF"/>
    <w:rsid w:val="00C51A48"/>
    <w:rsid w:val="00C54353"/>
    <w:rsid w:val="00C5496A"/>
    <w:rsid w:val="00C54B2A"/>
    <w:rsid w:val="00C55F1C"/>
    <w:rsid w:val="00C76CE1"/>
    <w:rsid w:val="00CC3159"/>
    <w:rsid w:val="00CD60B2"/>
    <w:rsid w:val="00CD752F"/>
    <w:rsid w:val="00CE234E"/>
    <w:rsid w:val="00CE419E"/>
    <w:rsid w:val="00CF72B7"/>
    <w:rsid w:val="00D00599"/>
    <w:rsid w:val="00D10711"/>
    <w:rsid w:val="00D116FD"/>
    <w:rsid w:val="00D25E99"/>
    <w:rsid w:val="00D2693C"/>
    <w:rsid w:val="00D34719"/>
    <w:rsid w:val="00D376CC"/>
    <w:rsid w:val="00D748CB"/>
    <w:rsid w:val="00D84CED"/>
    <w:rsid w:val="00D936D8"/>
    <w:rsid w:val="00D96AA0"/>
    <w:rsid w:val="00DB0043"/>
    <w:rsid w:val="00DC2148"/>
    <w:rsid w:val="00DC2AF5"/>
    <w:rsid w:val="00DC63CC"/>
    <w:rsid w:val="00DD0CA0"/>
    <w:rsid w:val="00DE369A"/>
    <w:rsid w:val="00DE64D2"/>
    <w:rsid w:val="00DF49C0"/>
    <w:rsid w:val="00DF5A99"/>
    <w:rsid w:val="00E02670"/>
    <w:rsid w:val="00E11818"/>
    <w:rsid w:val="00E16F06"/>
    <w:rsid w:val="00E25535"/>
    <w:rsid w:val="00E26720"/>
    <w:rsid w:val="00E35C12"/>
    <w:rsid w:val="00E520E7"/>
    <w:rsid w:val="00E76B6F"/>
    <w:rsid w:val="00EA1738"/>
    <w:rsid w:val="00EA4AB4"/>
    <w:rsid w:val="00EC2317"/>
    <w:rsid w:val="00EC6B7F"/>
    <w:rsid w:val="00EC7254"/>
    <w:rsid w:val="00EC7CEC"/>
    <w:rsid w:val="00ED0408"/>
    <w:rsid w:val="00EE16AF"/>
    <w:rsid w:val="00EF3904"/>
    <w:rsid w:val="00F0037D"/>
    <w:rsid w:val="00F00DAD"/>
    <w:rsid w:val="00F036CF"/>
    <w:rsid w:val="00F053E2"/>
    <w:rsid w:val="00F12261"/>
    <w:rsid w:val="00F14411"/>
    <w:rsid w:val="00F227BD"/>
    <w:rsid w:val="00F33BEB"/>
    <w:rsid w:val="00F40764"/>
    <w:rsid w:val="00F549FF"/>
    <w:rsid w:val="00F61171"/>
    <w:rsid w:val="00F6664F"/>
    <w:rsid w:val="00FA2353"/>
    <w:rsid w:val="00FA4B72"/>
    <w:rsid w:val="00FB0926"/>
    <w:rsid w:val="00FD0970"/>
    <w:rsid w:val="00FD2A87"/>
    <w:rsid w:val="00FD3647"/>
    <w:rsid w:val="00FD3D99"/>
    <w:rsid w:val="00FD72A8"/>
    <w:rsid w:val="00FE3E40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5DEC9D"/>
  <w14:defaultImageDpi w14:val="330"/>
  <w15:docId w15:val="{5657BB5D-3147-4A46-9278-6C94E96BB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3E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7924"/>
  </w:style>
  <w:style w:type="paragraph" w:styleId="Footer">
    <w:name w:val="footer"/>
    <w:basedOn w:val="Normal"/>
    <w:link w:val="FooterChar"/>
    <w:uiPriority w:val="99"/>
    <w:unhideWhenUsed/>
    <w:rsid w:val="00AD00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099"/>
  </w:style>
  <w:style w:type="paragraph" w:styleId="BalloonText">
    <w:name w:val="Balloon Text"/>
    <w:basedOn w:val="Normal"/>
    <w:link w:val="BalloonTextChar"/>
    <w:uiPriority w:val="99"/>
    <w:semiHidden/>
    <w:unhideWhenUsed/>
    <w:rsid w:val="006C41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11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9133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89263F-22CB-458B-BE48-2F77A3B768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Haley</dc:creator>
  <cp:keywords/>
  <dc:description/>
  <cp:lastModifiedBy>Haley, April L</cp:lastModifiedBy>
  <cp:revision>2</cp:revision>
  <cp:lastPrinted>2022-11-21T17:35:00Z</cp:lastPrinted>
  <dcterms:created xsi:type="dcterms:W3CDTF">2023-01-26T18:38:00Z</dcterms:created>
  <dcterms:modified xsi:type="dcterms:W3CDTF">2023-01-26T18:38:00Z</dcterms:modified>
</cp:coreProperties>
</file>